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Córdoba</w:t>
      </w:r>
    </w:p>
    <w:bookmarkStart w:id="20" w:name="internship-application-letter"/>
    <w:p>
      <w:pPr>
        <w:pStyle w:val="Heading1"/>
      </w:pPr>
      <w:r>
        <w:t xml:space="preserve">Internship Application Letter</w:t>
      </w:r>
    </w:p>
    <w:p>
      <w:pPr>
        <w:pStyle w:val="FirstParagraph"/>
      </w:pPr>
      <w:r>
        <w:t xml:space="preserve">Human Resources Manager Internship Opportunity</w:t>
      </w:r>
    </w:p>
    <w:p>
      <w:pPr>
        <w:pStyle w:val="BodyText"/>
      </w:pPr>
      <w:r>
        <w:t xml:space="preserve">Application for Position in Argentina Córdoba</w:t>
      </w:r>
    </w:p>
    <w:bookmarkEnd w:id="20"/>
    <w:p>
      <w:pPr>
        <w:pStyle w:val="BodyText"/>
      </w:pPr>
      <w:r>
        <w:t xml:space="preserve">Dear Hiring Manager,</w:t>
      </w:r>
    </w:p>
    <w:p>
      <w:pPr>
        <w:pStyle w:val="BodyText"/>
      </w:pPr>
      <w:r>
        <w:t xml:space="preserve">I am writing with profound enthusiasm to express my earnest interest in the Human Resources Manager Internship position at your esteemed organization, as advertised on LinkedIn and through the Córdoba Chamber of Commerce Career Portal. As a final-year Human Resources Management student at the Universidad Nacional de Córdoba (UNC) with a specialization in Talent Acquisition and Organizational Development, I am deeply committed to contributing to Argentina's evolving corporate landscape from the vibrant heart of Córdoba. This Internship Application Letter represents not merely an application, but a declaration of my dedication to advancing my career within Argentina's dynamic HR sector through hands-on experience in one of South America's most strategically significant business hubs.</w:t>
      </w:r>
    </w:p>
    <w:bookmarkStart w:id="21" w:name="X5498b5e8b429063b6eb06e5144abf5797ad76a5"/>
    <w:p>
      <w:pPr>
        <w:pStyle w:val="Heading2"/>
      </w:pPr>
      <w:r>
        <w:t xml:space="preserve">Why Human Resources Management in Argentina Córdoba?</w:t>
      </w:r>
    </w:p>
    <w:p>
      <w:pPr>
        <w:pStyle w:val="FirstParagraph"/>
      </w:pPr>
      <w:r>
        <w:t xml:space="preserve">Argentina's economic transformation and Córdoba's emergence as a premier business destination have ignited my passion for HR innovation. Having conducted field research on workforce trends across 12 companies in Córdoba this past semester, I observed how forward-thinking organizations—particularly those in manufacturing and IT sectors that dominate our city's economy—are redefining HR strategies to attract talent amid Argentina's complex labor market. My academic thesis, "Cultural Integration Strategies for Multinational Enterprises in Argentine Provincial Hubs," directly examined HR challenges unique to Córdoba's hybrid workforce (with 68% of companies reporting cross-cultural team management as a top priority). This research revealed that successful HR managers in our region don't just implement policies—they build bridges between national regulations and local cultural nuances. I am eager to apply these insights as an Internship Candidate for the Human Resources Manager role, where I can support your team in navigating Argentina's evolving Labor Code 20.744 while fostering inclusive workplace environments that drive Córdoba's economic growth.</w:t>
      </w:r>
    </w:p>
    <w:bookmarkEnd w:id="21"/>
    <w:bookmarkStart w:id="22" w:name="why-your-organization-in-córdoba"/>
    <w:p>
      <w:pPr>
        <w:pStyle w:val="Heading2"/>
      </w:pPr>
      <w:r>
        <w:t xml:space="preserve">Why Your Organization in Córdoba?</w:t>
      </w:r>
    </w:p>
    <w:p>
      <w:pPr>
        <w:pStyle w:val="FirstParagraph"/>
      </w:pPr>
      <w:r>
        <w:t xml:space="preserve">Your company's recent expansion into the Cuyo region and investment in workforce development programs—particularly your partnership with the Fundación Proyecto Argentina for vocational training—resonated deeply with my career vision. When researching HR initiatives across Córdoba, I was impressed by how your team transformed employee retention rates from 65% to 89% in two years through tailored mentorship programs. This achievement aligns precisely with my academic focus on "Predictive Talent Management Systems" and mirrors the strategic HR approach I aim to master as part of this Internship. In Córdoba, where business culture emphasizes relationship-based management (a concept I've studied extensively with local entrepreneurs), your commitment to employee-centric policies offers the ideal environment for me to contribute meaningfully while learning from industry pioneers.</w:t>
      </w:r>
    </w:p>
    <w:p>
      <w:pPr>
        <w:pStyle w:val="BodyText"/>
      </w:pPr>
      <w:r>
        <w:t xml:space="preserve">Furthermore, my fluency in Spanish (Native) and English (C1 proficiency) positions me to support your international clients—a critical asset given Córdoba's status as Argentina's third-largest export hub. I've already assisted two UNC professors with cross-cultural HR documentation for German and Japanese partners, a skill that directly addresses the multilingual demands of modern Argentine enterprises in global supply chains.</w:t>
      </w:r>
    </w:p>
    <w:bookmarkEnd w:id="22"/>
    <w:bookmarkStart w:id="23" w:name="X67a6ddb6596aceef8f59769e6fbc5ea26fe23ec"/>
    <w:p>
      <w:pPr>
        <w:pStyle w:val="Heading2"/>
      </w:pPr>
      <w:r>
        <w:t xml:space="preserve">My Qualifications for the Human Resources Manager Internship</w:t>
      </w:r>
    </w:p>
    <w:p>
      <w:pPr>
        <w:pStyle w:val="FirstParagraph"/>
      </w:pPr>
      <w:r>
        <w:t xml:space="preserve">While I recognize this is an Internship Application Letter seeking foundational experience, my academic and practical preparation exceeds typical candidates. At UNC, I achieved a 9.2/10 GPA in HR courses including Labor Relations (45 hours), Employee Development (38 hours), and HR Analytics (with Capstone Project on predicting turnover rates using Argentinian labor statistics). Crucially, I've completed three relevant projects directly applicable to your operations:</w:t>
      </w:r>
    </w:p>
    <w:p>
      <w:pPr>
        <w:numPr>
          <w:ilvl w:val="0"/>
          <w:numId w:val="1001"/>
        </w:numPr>
        <w:pStyle w:val="Compact"/>
      </w:pPr>
      <w:r>
        <w:rPr>
          <w:bCs/>
          <w:b/>
        </w:rPr>
        <w:t xml:space="preserve">HR Digital Transformation Simulation:</w:t>
      </w:r>
      <w:r>
        <w:t xml:space="preserve"> </w:t>
      </w:r>
      <w:r>
        <w:t xml:space="preserve">Designed a recruitment portal prototype for mid-sized Córdoba manufacturers, integrating Argentina's new Labor Ministry e-portal requirements—a solution that reduced virtual interview scheduling by 40% in my test case.</w:t>
      </w:r>
    </w:p>
    <w:p>
      <w:pPr>
        <w:numPr>
          <w:ilvl w:val="0"/>
          <w:numId w:val="1001"/>
        </w:numPr>
        <w:pStyle w:val="Compact"/>
      </w:pPr>
      <w:r>
        <w:rPr>
          <w:bCs/>
          <w:b/>
        </w:rPr>
        <w:t xml:space="preserve">Diversity &amp; Inclusion Audit:</w:t>
      </w:r>
      <w:r>
        <w:t xml:space="preserve"> </w:t>
      </w:r>
      <w:r>
        <w:t xml:space="preserve">Partnered with local NGO Fundación Mujer y Trabajo to assess gender equity practices at 3 Córdoba tech startups, drafting recommendations adopted by two companies that increased female technical hires from 18% to 34%.</w:t>
      </w:r>
    </w:p>
    <w:p>
      <w:pPr>
        <w:numPr>
          <w:ilvl w:val="0"/>
          <w:numId w:val="1001"/>
        </w:numPr>
        <w:pStyle w:val="Compact"/>
      </w:pPr>
      <w:r>
        <w:rPr>
          <w:bCs/>
          <w:b/>
        </w:rPr>
        <w:t xml:space="preserve">Conflict Resolution Workshop:</w:t>
      </w:r>
      <w:r>
        <w:t xml:space="preserve"> </w:t>
      </w:r>
      <w:r>
        <w:t xml:space="preserve">Facilitated sessions for UNC's Student Union on navigating Argentina's "Código de Ética Laboral" during labor disputes, directly addressing a recurring challenge cited in the Córdoba Business Council's latest HR report.</w:t>
      </w:r>
    </w:p>
    <w:p>
      <w:pPr>
        <w:pStyle w:val="FirstParagraph"/>
      </w:pPr>
      <w:r>
        <w:t xml:space="preserve">Beyond academics, I've volunteered with Proyecto Argentina to train 47 local artisans in workplace rights documentation—a hands-on experience that honed my ability to translate complex labor regulations into accessible practices for non-HR personnel. This aligns perfectly with your company's community-focused ethos and prepares me to contribute immediately to your HR team's social responsibility initiatives.</w:t>
      </w:r>
    </w:p>
    <w:bookmarkEnd w:id="23"/>
    <w:bookmarkStart w:id="24" w:name="my-commitment-to-córdobas-hr-ecosystem"/>
    <w:p>
      <w:pPr>
        <w:pStyle w:val="Heading2"/>
      </w:pPr>
      <w:r>
        <w:t xml:space="preserve">My Commitment to Córdoba's HR Ecosystem</w:t>
      </w:r>
    </w:p>
    <w:p>
      <w:pPr>
        <w:pStyle w:val="FirstParagraph"/>
      </w:pPr>
      <w:r>
        <w:t xml:space="preserve">What distinguishes me is my unwavering commitment to growing professionally within Argentina's provincial business landscape. Unlike candidates seeking internships in Buenos Aires, I actively choose Córdoba—not just for its lower cost of living, but because I believe HR innovation thrives here where local context meets global strategy. As the city accelerates toward becoming a "Tech Hub" (with 15+ new startups launched in Q1 2024), HR managers like your team will be pivotal in building sustainable talent pipelines. I've already participated in Córdoba's Labor Market Roundtable Series, where I engaged with industry leaders on challenges including the new mandatory remote work policies under Argentina's Law 27.541—insights that I'll bring to your daily operations as a proactive Internship Candidate.</w:t>
      </w:r>
    </w:p>
    <w:p>
      <w:pPr>
        <w:pStyle w:val="BodyText"/>
      </w:pPr>
      <w:r>
        <w:t xml:space="preserve">My goal isn't just to complete this internship, but to become an enduring contributor to Córdoba's HR evolution. I've mapped my development path through your organization: mastering core functions in Months 1-3 (recruitment/employee onboarding), then supporting strategic projects (Month 4 onward) like your upcoming expansion into sustainable manufacturing—a sector where HR is critical for talent acquisition. With Argentina's current unemployment rate at 6.5% and Córdoba leading regional business growth, I'm positioned to learn rapidly and deliver value from day one.</w:t>
      </w:r>
    </w:p>
    <w:bookmarkEnd w:id="24"/>
    <w:bookmarkStart w:id="25" w:name="closing-statement"/>
    <w:p>
      <w:pPr>
        <w:pStyle w:val="Heading2"/>
      </w:pPr>
      <w:r>
        <w:t xml:space="preserve">Closing Statement</w:t>
      </w:r>
    </w:p>
    <w:p>
      <w:pPr>
        <w:pStyle w:val="FirstParagraph"/>
      </w:pPr>
      <w:r>
        <w:t xml:space="preserve">I am not merely applying for an Internship Application Letter to fulfill academic requirements—I am seeking a partnership with your HR team to strengthen Córdoba's professional ecosystem. My research, cultural fluency, and dedication to Argentina's specific HR challenges make me uniquely prepared for this Human Resources Manager Internship. I have attached my curriculum vitae detailing further projects and references from UNC's Department of Management (including Professor María García, Chair of Labor Relations), along with my academic transcript showing completion of all required HR coursework.</w:t>
      </w:r>
    </w:p>
    <w:p>
      <w:pPr>
        <w:pStyle w:val="BodyText"/>
      </w:pPr>
      <w:r>
        <w:t xml:space="preserve">Thank you for considering my application. I am available for an interview at your earliest convenience, whether in Córdoba or virtually. I have followed your company's growth trajectory from the city's industrial parks to becoming a model for progressive HR practices—and I am ready to contribute to that legacy as your next Human Resources Manager Intern.</w:t>
      </w:r>
    </w:p>
    <w:p>
      <w:pPr>
        <w:pStyle w:val="BodyText"/>
      </w:pPr>
      <w:r>
        <w:t xml:space="preserve">With sincere appreciation for Argentina's evolving workplace landscape,</w:t>
      </w:r>
    </w:p>
    <w:p>
      <w:pPr>
        <w:pStyle w:val="BodyText"/>
      </w:pPr>
      <w:r>
        <w:rPr>
          <w:bCs/>
          <w:b/>
        </w:rPr>
        <w:t xml:space="preserve">Sofía Rodríguez</w:t>
      </w:r>
      <w:r>
        <w:br/>
      </w:r>
      <w:r>
        <w:t xml:space="preserve">Universidad Nacional de Córdoba (UNC)</w:t>
      </w:r>
      <w:r>
        <w:br/>
      </w:r>
      <w:r>
        <w:t xml:space="preserve">Human Resources Management Student, Class of 2024</w:t>
      </w:r>
      <w:r>
        <w:br/>
      </w:r>
      <w:r>
        <w:t xml:space="preserve">Phone: +54 351 XXX XXXX | Email: sofia.rodriguez@unc.edu.ar</w:t>
      </w:r>
      <w:r>
        <w:br/>
      </w:r>
      <w:r>
        <w:t xml:space="preserve">LinkedIn: linkedin.com/in/sofia-rodriguez-unc-hr | Portfolio: hrinnovations.unc.edu.ar/sofia</w:t>
      </w:r>
    </w:p>
    <w:bookmarkEnd w:id="25"/>
    <w:p>
      <w:pPr>
        <w:pStyle w:val="BodyText"/>
      </w:pPr>
      <w:r>
        <w:t xml:space="preserve">Word Count: 892</w:t>
      </w:r>
    </w:p>
    <w:p>
      <w:pPr>
        <w:pStyle w:val="BodyText"/>
      </w:pPr>
      <w:r>
        <w:t xml:space="preserve">This Internship Application Letter specifically addresses the Human Resources Manager role in Argentina Córdoba, incorporating regional context, academic alignment, and strategic workplace insigh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Córdoba</dc:title>
  <dc:creator/>
  <dc:language>en</dc:language>
  <cp:keywords/>
  <dcterms:created xsi:type="dcterms:W3CDTF">2026-07-21T02:39:19Z</dcterms:created>
  <dcterms:modified xsi:type="dcterms:W3CDTF">2026-07-21T02:39:19Z</dcterms:modified>
</cp:coreProperties>
</file>

<file path=docProps/custom.xml><?xml version="1.0" encoding="utf-8"?>
<Properties xmlns="http://schemas.openxmlformats.org/officeDocument/2006/custom-properties" xmlns:vt="http://schemas.openxmlformats.org/officeDocument/2006/docPropsVTypes"/>
</file>